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9:10Z</dcterms:created>
  <dcterms:modified xsi:type="dcterms:W3CDTF">2023-05-25T14: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Feeds Thousands of People</vt:lpwstr>
  </property>
</Properties>
</file>